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3B53C" w14:textId="1D8DECA0" w:rsidR="0044025A" w:rsidRDefault="0044025A" w:rsidP="0044025A">
      <w:r>
        <w:t>H</w:t>
      </w:r>
      <w:r w:rsidR="002235E2">
        <w:t>i</w:t>
      </w:r>
      <w:r>
        <w:t>! My name is Marcelo. I’m a data scientist expert in solving the business</w:t>
      </w:r>
      <w:r w:rsidR="005003C0">
        <w:t>’</w:t>
      </w:r>
      <w:r>
        <w:t xml:space="preserve"> most challenging problems with data-driven strategies. Since I have often applied decision trees and regressions in my last positions, I recently enrolled in an intensive Data Science Bootcamp to review the other machine learning algorithms that I have not used lately.</w:t>
      </w:r>
    </w:p>
    <w:p w14:paraId="5A7C751E" w14:textId="12BDDBA1" w:rsidR="0044025A" w:rsidRDefault="0044025A" w:rsidP="0044025A">
      <w:r>
        <w:t>I have a multidisciplinary education - Physics, Socio-Physics, and Econophysics - and 10 years of experience in Analytics in Banking, Finance, and Sales. Nowadays, I’m a Project Manager of Analytics at EXL Service, a consulting firm, and I’m leading a project with a bank aiming to identify in advance frauds and defaults in electronic payments systems analyzing the merchants</w:t>
      </w:r>
      <w:r w:rsidR="005003C0">
        <w:t>’</w:t>
      </w:r>
      <w:r>
        <w:t xml:space="preserve"> transactional behavior.</w:t>
      </w:r>
      <w:r w:rsidR="00E97F8D">
        <w:t xml:space="preserve"> In addition,</w:t>
      </w:r>
      <w:r w:rsidR="00E75A1A">
        <w:t xml:space="preserve"> I’m responsible for the client communication and </w:t>
      </w:r>
      <w:r w:rsidR="00C13334">
        <w:t>Data Science method from data collection to model implementation.</w:t>
      </w:r>
    </w:p>
    <w:p w14:paraId="038A86A5" w14:textId="65661B50" w:rsidR="001D1809" w:rsidRDefault="0044025A" w:rsidP="00F34628">
      <w:r>
        <w:t>I am looking for a Data Scientist position in a high-end tech company, willing to use my expertise and the edge knowledge of the field to improve the company business by bringing value and satisfaction to the client. My goal is to be part of a team and be a key element in the project, from the problem definition to the final product’s delivery. Thus, discussing and solving the challenges with the team, following the company’s data culture, and helping to get results aligned to the Data Science state of the art.</w:t>
      </w:r>
    </w:p>
    <w:p w14:paraId="606484AB" w14:textId="77777777" w:rsidR="001D1809" w:rsidRPr="001D1809" w:rsidRDefault="001D1809"/>
    <w:sectPr w:rsidR="001D1809" w:rsidRPr="001D1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2148D"/>
    <w:multiLevelType w:val="multilevel"/>
    <w:tmpl w:val="3C423008"/>
    <w:styleLink w:val="WWNum1"/>
    <w:lvl w:ilvl="0">
      <w:numFmt w:val="bullet"/>
      <w:lvlText w:val="●"/>
      <w:lvlJc w:val="left"/>
      <w:pPr>
        <w:ind w:left="720" w:hanging="360"/>
      </w:pPr>
      <w:rPr>
        <w:rFonts w:ascii="Roboto" w:hAnsi="Roboto"/>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 w15:restartNumberingAfterBreak="0">
    <w:nsid w:val="77B47925"/>
    <w:multiLevelType w:val="multilevel"/>
    <w:tmpl w:val="91BC5046"/>
    <w:styleLink w:val="WWNum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DQ2NDIyNDE1NzBX0lEKTi0uzszPAykwqgUAMh4RFSwAAAA="/>
  </w:docVars>
  <w:rsids>
    <w:rsidRoot w:val="006C01A3"/>
    <w:rsid w:val="00037F7A"/>
    <w:rsid w:val="00047969"/>
    <w:rsid w:val="000667C2"/>
    <w:rsid w:val="0009122F"/>
    <w:rsid w:val="000954CD"/>
    <w:rsid w:val="000A18AF"/>
    <w:rsid w:val="000C07C9"/>
    <w:rsid w:val="000D62D4"/>
    <w:rsid w:val="00165EAD"/>
    <w:rsid w:val="001D1809"/>
    <w:rsid w:val="001D5DB2"/>
    <w:rsid w:val="001D66C5"/>
    <w:rsid w:val="002235E2"/>
    <w:rsid w:val="002846C0"/>
    <w:rsid w:val="002E223F"/>
    <w:rsid w:val="002F385C"/>
    <w:rsid w:val="00300AD1"/>
    <w:rsid w:val="00340BB5"/>
    <w:rsid w:val="00346964"/>
    <w:rsid w:val="00350FA2"/>
    <w:rsid w:val="0035159A"/>
    <w:rsid w:val="00360C5A"/>
    <w:rsid w:val="00395860"/>
    <w:rsid w:val="003B0A7A"/>
    <w:rsid w:val="004157C1"/>
    <w:rsid w:val="004220D4"/>
    <w:rsid w:val="00435FA0"/>
    <w:rsid w:val="0044025A"/>
    <w:rsid w:val="00444106"/>
    <w:rsid w:val="00452AE2"/>
    <w:rsid w:val="0046519C"/>
    <w:rsid w:val="00480778"/>
    <w:rsid w:val="00493BCB"/>
    <w:rsid w:val="005003C0"/>
    <w:rsid w:val="00531F57"/>
    <w:rsid w:val="00551EED"/>
    <w:rsid w:val="00584C04"/>
    <w:rsid w:val="00585137"/>
    <w:rsid w:val="005B11CD"/>
    <w:rsid w:val="00602187"/>
    <w:rsid w:val="00606443"/>
    <w:rsid w:val="006743BE"/>
    <w:rsid w:val="006C01A3"/>
    <w:rsid w:val="007065D3"/>
    <w:rsid w:val="00707779"/>
    <w:rsid w:val="00723ADE"/>
    <w:rsid w:val="007279FF"/>
    <w:rsid w:val="007851EF"/>
    <w:rsid w:val="00787872"/>
    <w:rsid w:val="008433D0"/>
    <w:rsid w:val="00884863"/>
    <w:rsid w:val="008A22E1"/>
    <w:rsid w:val="008B44A7"/>
    <w:rsid w:val="00942804"/>
    <w:rsid w:val="009839A2"/>
    <w:rsid w:val="00992CBD"/>
    <w:rsid w:val="009B1706"/>
    <w:rsid w:val="009E3B05"/>
    <w:rsid w:val="009F346C"/>
    <w:rsid w:val="009F73B9"/>
    <w:rsid w:val="00A33DC4"/>
    <w:rsid w:val="00A83682"/>
    <w:rsid w:val="00A93E78"/>
    <w:rsid w:val="00AD1D3A"/>
    <w:rsid w:val="00AF3759"/>
    <w:rsid w:val="00B12A94"/>
    <w:rsid w:val="00B523DC"/>
    <w:rsid w:val="00B83DD8"/>
    <w:rsid w:val="00B92159"/>
    <w:rsid w:val="00BD3E96"/>
    <w:rsid w:val="00C0207F"/>
    <w:rsid w:val="00C07781"/>
    <w:rsid w:val="00C1257E"/>
    <w:rsid w:val="00C13334"/>
    <w:rsid w:val="00C17E38"/>
    <w:rsid w:val="00C20CAB"/>
    <w:rsid w:val="00C24126"/>
    <w:rsid w:val="00C25EB0"/>
    <w:rsid w:val="00C348DF"/>
    <w:rsid w:val="00C356D7"/>
    <w:rsid w:val="00C52E71"/>
    <w:rsid w:val="00C769B1"/>
    <w:rsid w:val="00CD6508"/>
    <w:rsid w:val="00D2694B"/>
    <w:rsid w:val="00DC2872"/>
    <w:rsid w:val="00DE7079"/>
    <w:rsid w:val="00DF6E13"/>
    <w:rsid w:val="00E21459"/>
    <w:rsid w:val="00E75A1A"/>
    <w:rsid w:val="00E90200"/>
    <w:rsid w:val="00E97F8D"/>
    <w:rsid w:val="00EC74F4"/>
    <w:rsid w:val="00ED0C8E"/>
    <w:rsid w:val="00F1250D"/>
    <w:rsid w:val="00F34628"/>
    <w:rsid w:val="00F36391"/>
    <w:rsid w:val="00F844ED"/>
    <w:rsid w:val="00F847CB"/>
    <w:rsid w:val="00FC3701"/>
    <w:rsid w:val="00FF7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D4B27"/>
  <w15:chartTrackingRefBased/>
  <w15:docId w15:val="{1491DF3D-9706-4ACC-851D-41969A826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Standard"/>
    <w:link w:val="Heading2Char"/>
    <w:uiPriority w:val="9"/>
    <w:unhideWhenUsed/>
    <w:qFormat/>
    <w:rsid w:val="001D1809"/>
    <w:pPr>
      <w:keepNext/>
      <w:keepLines/>
      <w:suppressAutoHyphens/>
      <w:autoSpaceDN w:val="0"/>
      <w:spacing w:before="360" w:after="120" w:line="240" w:lineRule="auto"/>
      <w:textAlignment w:val="baseline"/>
      <w:outlineLvl w:val="1"/>
    </w:pPr>
    <w:rPr>
      <w:rFonts w:ascii="Arial" w:eastAsia="Arial" w:hAnsi="Arial" w:cs="Arial"/>
      <w:sz w:val="32"/>
      <w:szCs w:val="32"/>
      <w:lang w:eastAsia="zh-CN" w:bidi="hi-IN"/>
    </w:rPr>
  </w:style>
  <w:style w:type="paragraph" w:styleId="Heading3">
    <w:name w:val="heading 3"/>
    <w:basedOn w:val="Normal"/>
    <w:next w:val="Standard"/>
    <w:link w:val="Heading3Char"/>
    <w:uiPriority w:val="9"/>
    <w:unhideWhenUsed/>
    <w:qFormat/>
    <w:rsid w:val="001D1809"/>
    <w:pPr>
      <w:keepNext/>
      <w:keepLines/>
      <w:suppressAutoHyphens/>
      <w:autoSpaceDN w:val="0"/>
      <w:spacing w:before="320" w:after="80" w:line="240" w:lineRule="auto"/>
      <w:textAlignment w:val="baseline"/>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1809"/>
    <w:rPr>
      <w:rFonts w:ascii="Arial" w:eastAsia="Arial" w:hAnsi="Arial" w:cs="Arial"/>
      <w:sz w:val="32"/>
      <w:szCs w:val="32"/>
      <w:lang w:eastAsia="zh-CN" w:bidi="hi-IN"/>
    </w:rPr>
  </w:style>
  <w:style w:type="character" w:customStyle="1" w:styleId="Heading3Char">
    <w:name w:val="Heading 3 Char"/>
    <w:basedOn w:val="DefaultParagraphFont"/>
    <w:link w:val="Heading3"/>
    <w:uiPriority w:val="9"/>
    <w:rsid w:val="001D1809"/>
    <w:rPr>
      <w:rFonts w:ascii="Arial" w:eastAsia="Arial" w:hAnsi="Arial" w:cs="Arial"/>
      <w:color w:val="434343"/>
      <w:sz w:val="28"/>
      <w:szCs w:val="28"/>
      <w:lang w:eastAsia="zh-CN" w:bidi="hi-IN"/>
    </w:rPr>
  </w:style>
  <w:style w:type="paragraph" w:customStyle="1" w:styleId="Standard">
    <w:name w:val="Standard"/>
    <w:rsid w:val="001D1809"/>
    <w:pPr>
      <w:widowControl w:val="0"/>
      <w:suppressAutoHyphens/>
      <w:autoSpaceDN w:val="0"/>
      <w:spacing w:after="0" w:line="276" w:lineRule="auto"/>
      <w:textAlignment w:val="baseline"/>
    </w:pPr>
    <w:rPr>
      <w:rFonts w:ascii="Arial" w:eastAsia="Arial" w:hAnsi="Arial" w:cs="Arial"/>
      <w:lang w:eastAsia="zh-CN" w:bidi="hi-IN"/>
    </w:rPr>
  </w:style>
  <w:style w:type="numbering" w:customStyle="1" w:styleId="WWNum1">
    <w:name w:val="WWNum1"/>
    <w:basedOn w:val="NoList"/>
    <w:rsid w:val="001D1809"/>
    <w:pPr>
      <w:numPr>
        <w:numId w:val="1"/>
      </w:numPr>
    </w:pPr>
  </w:style>
  <w:style w:type="numbering" w:customStyle="1" w:styleId="WWNum2">
    <w:name w:val="WWNum2"/>
    <w:basedOn w:val="NoList"/>
    <w:rsid w:val="001D1809"/>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1</Pages>
  <Words>208</Words>
  <Characters>11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Alves Pereira</dc:creator>
  <cp:keywords/>
  <dc:description/>
  <cp:lastModifiedBy>Marcelo Alves Pereira</cp:lastModifiedBy>
  <cp:revision>91</cp:revision>
  <dcterms:created xsi:type="dcterms:W3CDTF">2021-10-25T04:55:00Z</dcterms:created>
  <dcterms:modified xsi:type="dcterms:W3CDTF">2021-10-26T02:47:00Z</dcterms:modified>
</cp:coreProperties>
</file>